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7A4A3E" w14:textId="40BADE13" w:rsidR="00DF253B" w:rsidRDefault="00E5494C">
      <w:r>
        <w:t xml:space="preserve">                                                            Algo_2: S</w:t>
      </w:r>
      <w:r w:rsidRPr="00E5494C">
        <w:t>equential search</w:t>
      </w:r>
      <w:r>
        <w:t>(</w:t>
      </w:r>
      <w:r>
        <w:rPr>
          <w:rFonts w:hint="eastAsia"/>
        </w:rPr>
        <w:t>순차탐색</w:t>
      </w:r>
      <w:r>
        <w:rPr>
          <w:rFonts w:hint="eastAsia"/>
        </w:rPr>
        <w:t>)</w:t>
      </w:r>
    </w:p>
    <w:p w14:paraId="1C4CE4DA" w14:textId="68889597" w:rsidR="00E5494C" w:rsidRDefault="00E5494C">
      <w:r>
        <w:rPr>
          <w:noProof/>
        </w:rPr>
        <w:drawing>
          <wp:inline distT="0" distB="0" distL="0" distR="0" wp14:anchorId="5ADFB611" wp14:editId="4F80DA4B">
            <wp:extent cx="5183514" cy="388620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00671" cy="3899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C6BA4E9" wp14:editId="710F3CBD">
            <wp:extent cx="5162891" cy="3875314"/>
            <wp:effectExtent l="0" t="0" r="0" b="0"/>
            <wp:docPr id="1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172353" cy="388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2141F" w14:textId="77777777" w:rsidR="00E5494C" w:rsidRDefault="00E5494C"/>
    <w:p w14:paraId="62658434" w14:textId="1D4355C0" w:rsidR="00E5494C" w:rsidRDefault="00E5494C">
      <w:r>
        <w:rPr>
          <w:noProof/>
        </w:rPr>
        <w:lastRenderedPageBreak/>
        <w:drawing>
          <wp:inline distT="0" distB="0" distL="0" distR="0" wp14:anchorId="15D2D90C" wp14:editId="26F8680F">
            <wp:extent cx="5731510" cy="4282440"/>
            <wp:effectExtent l="0" t="0" r="254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D6CCF" w14:textId="3CC0A702" w:rsidR="00E5494C" w:rsidRDefault="00E5494C" w:rsidP="00E5494C">
      <w:r>
        <w:rPr>
          <w:noProof/>
        </w:rPr>
        <w:drawing>
          <wp:inline distT="0" distB="0" distL="0" distR="0" wp14:anchorId="782E9316" wp14:editId="495E2BBC">
            <wp:extent cx="5731510" cy="4293870"/>
            <wp:effectExtent l="0" t="0" r="254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D3DE27" w14:textId="4F55A3F5" w:rsidR="00E5494C" w:rsidRDefault="00E5494C" w:rsidP="00E5494C">
      <w:r>
        <w:rPr>
          <w:noProof/>
        </w:rPr>
        <w:lastRenderedPageBreak/>
        <w:drawing>
          <wp:inline distT="0" distB="0" distL="0" distR="0" wp14:anchorId="2A4AF844" wp14:editId="2933376F">
            <wp:extent cx="5731510" cy="4300220"/>
            <wp:effectExtent l="0" t="0" r="2540" b="508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FDDE0" w14:textId="6D57FACD" w:rsidR="00BC1989" w:rsidRDefault="00BC1989" w:rsidP="00E5494C">
      <w:r>
        <w:rPr>
          <w:noProof/>
        </w:rPr>
        <w:drawing>
          <wp:inline distT="0" distB="0" distL="0" distR="0" wp14:anchorId="320EAE6B" wp14:editId="4F7167B7">
            <wp:extent cx="5731510" cy="3409315"/>
            <wp:effectExtent l="0" t="0" r="2540" b="63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0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4467A" w14:textId="38A88B14" w:rsidR="00B1278D" w:rsidRDefault="00B1278D" w:rsidP="00E5494C">
      <w:r>
        <w:t>Solution:</w:t>
      </w:r>
    </w:p>
    <w:p w14:paraId="34EC6106" w14:textId="6B52E617" w:rsidR="00B1278D" w:rsidRDefault="00B1278D" w:rsidP="00E5494C"/>
    <w:p w14:paraId="6651E20F" w14:textId="6E5A5441" w:rsidR="00B1278D" w:rsidRDefault="00B1278D" w:rsidP="00E5494C"/>
    <w:p w14:paraId="1A5F36A7" w14:textId="387821B9" w:rsidR="00B1278D" w:rsidRDefault="00B1278D" w:rsidP="00B1278D">
      <w:r>
        <w:rPr>
          <w:noProof/>
        </w:rPr>
        <w:lastRenderedPageBreak/>
        <w:drawing>
          <wp:inline distT="0" distB="0" distL="0" distR="0" wp14:anchorId="450C75E8" wp14:editId="78FDB791">
            <wp:extent cx="5638800" cy="378648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43589" cy="3789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D9E62" w14:textId="5D6AFE7C" w:rsidR="00B1278D" w:rsidRDefault="00B1278D" w:rsidP="00B1278D">
      <w:r>
        <w:rPr>
          <w:noProof/>
        </w:rPr>
        <w:drawing>
          <wp:inline distT="0" distB="0" distL="0" distR="0" wp14:anchorId="067A3D38" wp14:editId="1413FA03">
            <wp:extent cx="5731510" cy="4000500"/>
            <wp:effectExtent l="0" t="0" r="254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1BA21" w14:textId="793E7115" w:rsidR="00B1278D" w:rsidRDefault="00B1278D" w:rsidP="00B1278D"/>
    <w:p w14:paraId="6B851E73" w14:textId="6CEE0A4D" w:rsidR="00B1278D" w:rsidRDefault="00B1278D" w:rsidP="00B1278D"/>
    <w:p w14:paraId="030E14CD" w14:textId="4DFC92D4" w:rsidR="00B1278D" w:rsidRDefault="00B1278D" w:rsidP="00B1278D">
      <w:r>
        <w:rPr>
          <w:noProof/>
        </w:rPr>
        <w:lastRenderedPageBreak/>
        <w:drawing>
          <wp:inline distT="0" distB="0" distL="0" distR="0" wp14:anchorId="582DD23F" wp14:editId="3FA89329">
            <wp:extent cx="5731510" cy="3198495"/>
            <wp:effectExtent l="0" t="0" r="2540" b="1905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99AFE" w14:textId="38DBE328" w:rsidR="00222CB6" w:rsidRDefault="00222CB6" w:rsidP="00B1278D"/>
    <w:p w14:paraId="66A64A20" w14:textId="25918F3E" w:rsidR="00222CB6" w:rsidRDefault="00222CB6" w:rsidP="00B1278D">
      <w:r>
        <w:rPr>
          <w:noProof/>
        </w:rPr>
        <w:drawing>
          <wp:inline distT="0" distB="0" distL="0" distR="0" wp14:anchorId="5C3116C3" wp14:editId="41E811AC">
            <wp:extent cx="5731510" cy="3745230"/>
            <wp:effectExtent l="0" t="0" r="2540" b="762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5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22CB6" w:rsidSect="00C27F2E">
      <w:pgSz w:w="11906" w:h="16838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3NbUwNDE0NLEwNjVS0lEKTi0uzszPAykwrgUAPggNjSwAAAA="/>
  </w:docVars>
  <w:rsids>
    <w:rsidRoot w:val="007E0E07"/>
    <w:rsid w:val="00222CB6"/>
    <w:rsid w:val="007E0E07"/>
    <w:rsid w:val="00925A87"/>
    <w:rsid w:val="00A30F3D"/>
    <w:rsid w:val="00B1278D"/>
    <w:rsid w:val="00BC1989"/>
    <w:rsid w:val="00C27F2E"/>
    <w:rsid w:val="00DF253B"/>
    <w:rsid w:val="00E5494C"/>
    <w:rsid w:val="00EC3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E8111"/>
  <w15:chartTrackingRefBased/>
  <w15:docId w15:val="{B6C42D54-2674-4559-8A21-2D021458E9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8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ke Javohir</dc:creator>
  <cp:keywords/>
  <dc:description/>
  <cp:lastModifiedBy>Jake Javohir</cp:lastModifiedBy>
  <cp:revision>4</cp:revision>
  <dcterms:created xsi:type="dcterms:W3CDTF">2022-11-12T19:43:00Z</dcterms:created>
  <dcterms:modified xsi:type="dcterms:W3CDTF">2022-11-12T20:02:00Z</dcterms:modified>
</cp:coreProperties>
</file>